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8"/>
        <w:gridCol w:w="4399"/>
      </w:tblGrid>
      <w:tr w:rsidR="00932272" w14:paraId="3E468A6E" w14:textId="77777777" w:rsidTr="00932272">
        <w:tc>
          <w:tcPr>
            <w:tcW w:w="4398" w:type="dxa"/>
          </w:tcPr>
          <w:p w14:paraId="0236FF0F" w14:textId="31276783" w:rsidR="00932272" w:rsidRPr="00932272" w:rsidRDefault="00932272" w:rsidP="00932272">
            <w:pPr>
              <w:jc w:val="left"/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54612D">
              <w:rPr>
                <w:rFonts w:ascii="Times New Roman" w:hAnsi="Times New Roman"/>
                <w:b/>
                <w:sz w:val="22"/>
                <w:lang w:val="en-US" w:eastAsia="zh-TW"/>
              </w:rPr>
              <w:t>B190910008</w:t>
            </w:r>
          </w:p>
        </w:tc>
        <w:tc>
          <w:tcPr>
            <w:tcW w:w="4399" w:type="dxa"/>
          </w:tcPr>
          <w:p w14:paraId="12E38A8A" w14:textId="7421D68F" w:rsidR="00932272" w:rsidRPr="0054612D" w:rsidRDefault="00932272" w:rsidP="00932272">
            <w:pPr>
              <w:jc w:val="left"/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93595A">
              <w:rPr>
                <w:rFonts w:ascii="Times New Roman" w:hAnsi="Times New Roman"/>
                <w:b/>
                <w:sz w:val="22"/>
                <w:lang w:val="en-US" w:eastAsia="zh-TW"/>
              </w:rPr>
              <w:t>3</w:t>
            </w:r>
            <w:bookmarkStart w:id="0" w:name="_GoBack"/>
            <w:bookmarkEnd w:id="0"/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436CD670" w:rsidR="00932272" w:rsidRPr="00932272" w:rsidRDefault="00932272" w:rsidP="00932272">
            <w:pPr>
              <w:jc w:val="left"/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54612D">
              <w:rPr>
                <w:rFonts w:ascii="Times New Roman" w:hAnsi="Times New Roman"/>
                <w:b/>
                <w:sz w:val="22"/>
                <w:lang w:val="mn-MN" w:eastAsia="zh-TW"/>
              </w:rPr>
              <w:t>Алтангэрэл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jc w:val="left"/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630F6960" w14:textId="68D64C3A" w:rsidR="00950E47" w:rsidRDefault="00950E47" w:rsidP="00950E47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noProof/>
          <w:lang w:val="en-US" w:eastAsia="en-US"/>
        </w:rPr>
        <w:drawing>
          <wp:inline distT="0" distB="0" distL="0" distR="0" wp14:anchorId="0037414A" wp14:editId="46F2DAFA">
            <wp:extent cx="5448935" cy="1587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17A59" w14:textId="01FAE002" w:rsidR="00950E47" w:rsidRPr="00950E47" w:rsidRDefault="00932272" w:rsidP="00950E47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950E47">
        <w:rPr>
          <w:rFonts w:ascii="Times New Roman" w:eastAsiaTheme="minorEastAsia" w:hAnsi="Times New Roman" w:cs="Times New Roman"/>
          <w:color w:val="0070C0"/>
          <w:lang w:val="mn-MN" w:eastAsia="zh-TW"/>
        </w:rPr>
        <w:t>Гэр утас болон Гар_утас атирбутад байхгүй байгаа чухал мэдээлэлийг тодорхойл</w:t>
      </w:r>
    </w:p>
    <w:p w14:paraId="7A479DA1" w14:textId="406A1099" w:rsidR="00950E47" w:rsidRDefault="00950E47" w:rsidP="00950E47">
      <w:pPr>
        <w:rPr>
          <w:lang w:val="mn-MN" w:eastAsia="zh-TW"/>
        </w:rPr>
      </w:pPr>
    </w:p>
    <w:p w14:paraId="400B95D9" w14:textId="5C15289B" w:rsidR="00950E47" w:rsidRDefault="00B70694" w:rsidP="00950E47">
      <w:pPr>
        <w:rPr>
          <w:lang w:val="mn-MN" w:eastAsia="zh-TW"/>
        </w:rPr>
      </w:pPr>
      <w:r>
        <w:rPr>
          <w:lang w:val="mn-MN" w:eastAsia="zh-TW"/>
        </w:rPr>
        <w:tab/>
        <w:t>Гэр утас нь шинэ хуучинаар болон чиглэлээр ондоо байдаг</w:t>
      </w:r>
    </w:p>
    <w:p w14:paraId="7476F526" w14:textId="29FF28AE" w:rsidR="00B70694" w:rsidRDefault="00B70694" w:rsidP="00950E47">
      <w:pPr>
        <w:rPr>
          <w:lang w:val="mn-MN" w:eastAsia="zh-TW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7C2AF399" wp14:editId="063DA237">
            <wp:extent cx="4733925" cy="6296025"/>
            <wp:effectExtent l="0" t="0" r="0" b="0"/>
            <wp:docPr id="3" name="Picture 3" descr="суурин утасны дугаар-н зурган илэр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суурин утасны дугаар-н зурган илэрц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29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85DBF" w14:textId="77777777" w:rsidR="00B70694" w:rsidRDefault="00B70694" w:rsidP="00950E47">
      <w:pPr>
        <w:rPr>
          <w:lang w:val="mn-MN" w:eastAsia="zh-TW"/>
        </w:rPr>
      </w:pPr>
    </w:p>
    <w:p w14:paraId="659A2A72" w14:textId="62E4CA28" w:rsidR="00B70694" w:rsidRPr="00950E47" w:rsidRDefault="00B70694" w:rsidP="00950E47">
      <w:pPr>
        <w:rPr>
          <w:lang w:val="mn-MN" w:eastAsia="zh-TW"/>
        </w:rPr>
      </w:pPr>
      <w:r>
        <w:rPr>
          <w:lang w:val="mn-MN" w:eastAsia="zh-TW"/>
        </w:rPr>
        <w:t xml:space="preserve">Гар утасны дугаарт хаанахын утасны дугаар гэдгийг мэдэхийн тулд </w:t>
      </w:r>
      <w:r w:rsidRPr="00B70694">
        <w:rPr>
          <w:lang w:val="mn-MN" w:eastAsia="zh-TW"/>
        </w:rPr>
        <w:t>Дуудлага хийх код</w:t>
      </w:r>
      <w:r>
        <w:rPr>
          <w:lang w:val="mn-MN" w:eastAsia="zh-TW"/>
        </w:rPr>
        <w:t xml:space="preserve"> нэмэж болно</w:t>
      </w:r>
    </w:p>
    <w:p w14:paraId="315E3392" w14:textId="77777777" w:rsidR="00A84C30" w:rsidRPr="00A84C30" w:rsidRDefault="00A84C30" w:rsidP="00A84C30">
      <w:pPr>
        <w:rPr>
          <w:lang w:val="mn-MN" w:eastAsia="zh-TW"/>
        </w:rPr>
      </w:pPr>
    </w:p>
    <w:p w14:paraId="001D03EA" w14:textId="713063B1" w:rsidR="00932272" w:rsidRDefault="00932272" w:rsidP="00950E47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2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950E47">
        <w:rPr>
          <w:rFonts w:ascii="Times New Roman" w:eastAsiaTheme="minorEastAsia" w:hAnsi="Times New Roman" w:cs="Times New Roman"/>
          <w:color w:val="0070C0"/>
          <w:lang w:val="mn-MN" w:eastAsia="zh-TW"/>
        </w:rPr>
        <w:t>Дээр олсон нэмэлт мндээллийг Гэр утас болон Гар_утас атирбут руу нэмэх үү. Эсвэл атрибутаар Оюутан схемд нэмэх үү</w:t>
      </w:r>
    </w:p>
    <w:p w14:paraId="686D8212" w14:textId="6F42A285" w:rsidR="00B70694" w:rsidRPr="00B70694" w:rsidRDefault="00B70694" w:rsidP="00B70694">
      <w:pPr>
        <w:rPr>
          <w:lang w:val="mn-MN" w:eastAsia="zh-TW"/>
        </w:rPr>
      </w:pPr>
      <w:r>
        <w:rPr>
          <w:lang w:val="mn-MN" w:eastAsia="zh-TW"/>
        </w:rPr>
        <w:t xml:space="preserve">Зөвхөн монголд гэвэл </w:t>
      </w:r>
      <w:r w:rsidRPr="00B70694">
        <w:rPr>
          <w:rFonts w:cs="Arial"/>
          <w:color w:val="222222"/>
          <w:sz w:val="21"/>
          <w:szCs w:val="21"/>
          <w:shd w:val="clear" w:color="auto" w:fill="FFFFFF"/>
          <w:lang w:val="mn-MN"/>
        </w:rPr>
        <w:t>Дуудлага хийх код</w:t>
      </w:r>
      <w:r>
        <w:rPr>
          <w:rFonts w:cs="Arial"/>
          <w:color w:val="222222"/>
          <w:sz w:val="21"/>
          <w:szCs w:val="21"/>
          <w:shd w:val="clear" w:color="auto" w:fill="FFFFFF"/>
          <w:lang w:val="mn-MN"/>
        </w:rPr>
        <w:t xml:space="preserve"> хэрэггүй. Гэвч гэрийн утасийн</w:t>
      </w:r>
      <w:r w:rsidR="00B563EE">
        <w:rPr>
          <w:rFonts w:cs="Arial"/>
          <w:color w:val="222222"/>
          <w:sz w:val="21"/>
          <w:szCs w:val="21"/>
          <w:shd w:val="clear" w:color="auto" w:fill="FFFFFF"/>
          <w:lang w:val="mn-MN"/>
        </w:rPr>
        <w:t xml:space="preserve"> дугаарлалтыг нэмэх х</w:t>
      </w:r>
      <w:r>
        <w:rPr>
          <w:rFonts w:cs="Arial"/>
          <w:color w:val="222222"/>
          <w:sz w:val="21"/>
          <w:szCs w:val="21"/>
          <w:shd w:val="clear" w:color="auto" w:fill="FFFFFF"/>
          <w:lang w:val="mn-MN"/>
        </w:rPr>
        <w:t>эрэгтэй</w:t>
      </w:r>
    </w:p>
    <w:p w14:paraId="198EEB79" w14:textId="1272A62F" w:rsidR="00950E47" w:rsidRDefault="00950E47" w:rsidP="00950E47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lastRenderedPageBreak/>
        <w:t>Даалгавар 3: Нэр атирбутыг анхаарна уу. Энэхүү талбарыг 3 атирбутад хуваахад давуу сул тал ву байна</w:t>
      </w:r>
    </w:p>
    <w:p w14:paraId="6F955277" w14:textId="170E2D26" w:rsidR="00950E47" w:rsidRDefault="00950E47" w:rsidP="00950E47">
      <w:pPr>
        <w:rPr>
          <w:lang w:val="mn-MN" w:eastAsia="zh-TW"/>
        </w:rPr>
      </w:pPr>
      <w:r>
        <w:rPr>
          <w:lang w:val="mn-MN" w:eastAsia="zh-TW"/>
        </w:rPr>
        <w:tab/>
        <w:t>Давуу тал нь атирбут онцгой бөгөөд тухайн хүнийг л илэрхийлэхээр байна. Мөн зайг 2 атирбутийн заагаар багасгаж байна</w:t>
      </w:r>
    </w:p>
    <w:p w14:paraId="133898AB" w14:textId="10969A92" w:rsidR="00950E47" w:rsidRPr="00950E47" w:rsidRDefault="00950E47" w:rsidP="00950E47">
      <w:pPr>
        <w:rPr>
          <w:lang w:val="mn-MN" w:eastAsia="zh-TW"/>
        </w:rPr>
      </w:pPr>
      <w:r>
        <w:rPr>
          <w:lang w:val="mn-MN" w:eastAsia="zh-TW"/>
        </w:rPr>
        <w:tab/>
        <w:t>Сул тал нь нэмэх болон дэлгэцннд гаргахад тусгай процесс явуулна. Нэг атирбут</w:t>
      </w:r>
    </w:p>
    <w:p w14:paraId="42F8F773" w14:textId="48226948" w:rsidR="00950E47" w:rsidRDefault="00950E47" w:rsidP="00950E47">
      <w:pPr>
        <w:rPr>
          <w:lang w:val="mn-MN" w:eastAsia="zh-TW"/>
        </w:rPr>
      </w:pPr>
      <w:r>
        <w:rPr>
          <w:lang w:val="mn-MN" w:eastAsia="zh-TW"/>
        </w:rPr>
        <w:t>Хязгаараа давах магадлалтай</w:t>
      </w:r>
    </w:p>
    <w:p w14:paraId="6B2DD8F4" w14:textId="683ECEF3" w:rsidR="00950E47" w:rsidRDefault="00950E47" w:rsidP="00950E47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>Даалгавар 4: Дан атирбутыг хадгалах болон мэдээллийг хуваахаар шийдэхдээ ямар ерөнхий удирдамж өгөх вэ</w:t>
      </w:r>
    </w:p>
    <w:p w14:paraId="4C963B16" w14:textId="55B27559" w:rsidR="00950E47" w:rsidRDefault="00950E47" w:rsidP="00950E47">
      <w:pPr>
        <w:rPr>
          <w:lang w:val="mn-MN" w:eastAsia="zh-TW"/>
        </w:rPr>
      </w:pPr>
      <w:r>
        <w:rPr>
          <w:lang w:val="mn-MN" w:eastAsia="zh-TW"/>
        </w:rPr>
        <w:tab/>
        <w:t xml:space="preserve">Тус бүрийг салгаж атирбут болгон хамгийн эхдээ </w:t>
      </w:r>
      <w:r w:rsidR="00B563EE" w:rsidRPr="00B563EE">
        <w:rPr>
          <w:lang w:val="mn-MN" w:eastAsia="zh-TW"/>
        </w:rPr>
        <w:t>100</w:t>
      </w:r>
      <w:r>
        <w:rPr>
          <w:lang w:val="mn-MN" w:eastAsia="zh-TW"/>
        </w:rPr>
        <w:t xml:space="preserve"> урт бүхий </w:t>
      </w:r>
      <w:r w:rsidRPr="00950E47">
        <w:rPr>
          <w:lang w:val="mn-MN" w:eastAsia="zh-TW"/>
        </w:rPr>
        <w:t>string</w:t>
      </w:r>
      <w:r>
        <w:rPr>
          <w:lang w:val="mn-MN" w:eastAsia="zh-TW"/>
        </w:rPr>
        <w:t xml:space="preserve"> төрөлтэй болгоно</w:t>
      </w:r>
    </w:p>
    <w:p w14:paraId="5A59D378" w14:textId="3F9F0893" w:rsidR="004C0758" w:rsidRPr="004C0758" w:rsidRDefault="004C0758" w:rsidP="00950E47">
      <w:pPr>
        <w:rPr>
          <w:lang w:val="en-US" w:eastAsia="zh-TW"/>
        </w:rPr>
      </w:pPr>
      <w:r>
        <w:rPr>
          <w:lang w:val="mn-MN" w:eastAsia="zh-TW"/>
        </w:rPr>
        <w:tab/>
        <w:t>Овог</w:t>
      </w:r>
      <w:r>
        <w:rPr>
          <w:lang w:val="en-US" w:eastAsia="zh-TW"/>
        </w:rPr>
        <w:t>-</w:t>
      </w:r>
      <w:r>
        <w:rPr>
          <w:lang w:val="mn-MN" w:eastAsia="zh-TW"/>
        </w:rPr>
        <w:t xml:space="preserve"> </w:t>
      </w:r>
      <w:r>
        <w:rPr>
          <w:lang w:val="en-US" w:eastAsia="zh-TW"/>
        </w:rPr>
        <w:t>string(a-Z)</w:t>
      </w:r>
      <w:r>
        <w:rPr>
          <w:lang w:val="mn-MN" w:eastAsia="zh-TW"/>
        </w:rPr>
        <w:t xml:space="preserve"> хэмжээ</w:t>
      </w:r>
      <w:r>
        <w:rPr>
          <w:lang w:val="en-US" w:eastAsia="zh-TW"/>
        </w:rPr>
        <w:t xml:space="preserve"> 100</w:t>
      </w:r>
    </w:p>
    <w:p w14:paraId="5571F0E0" w14:textId="13CCD10A" w:rsidR="004C0758" w:rsidRPr="004C0758" w:rsidRDefault="004C0758" w:rsidP="00950E47">
      <w:pPr>
        <w:rPr>
          <w:lang w:val="en-US" w:eastAsia="zh-TW"/>
        </w:rPr>
      </w:pPr>
      <w:r>
        <w:rPr>
          <w:lang w:val="mn-MN" w:eastAsia="zh-TW"/>
        </w:rPr>
        <w:tab/>
        <w:t>Эцэг</w:t>
      </w:r>
      <w:r>
        <w:rPr>
          <w:lang w:val="en-US" w:eastAsia="zh-TW"/>
        </w:rPr>
        <w:t>(</w:t>
      </w:r>
      <w:r>
        <w:rPr>
          <w:lang w:val="mn-MN" w:eastAsia="zh-TW"/>
        </w:rPr>
        <w:t>эх</w:t>
      </w:r>
      <w:r>
        <w:rPr>
          <w:lang w:val="en-US" w:eastAsia="zh-TW"/>
        </w:rPr>
        <w:t>)</w:t>
      </w:r>
      <w:r>
        <w:rPr>
          <w:lang w:val="mn-MN" w:eastAsia="zh-TW"/>
        </w:rPr>
        <w:t xml:space="preserve"> нэр</w:t>
      </w:r>
      <w:r>
        <w:rPr>
          <w:lang w:val="en-US" w:eastAsia="zh-TW"/>
        </w:rPr>
        <w:t>-</w:t>
      </w:r>
      <w:r>
        <w:rPr>
          <w:lang w:val="mn-MN" w:eastAsia="zh-TW"/>
        </w:rPr>
        <w:t xml:space="preserve"> </w:t>
      </w:r>
      <w:r>
        <w:rPr>
          <w:lang w:val="en-US" w:eastAsia="zh-TW"/>
        </w:rPr>
        <w:t>string(a-Z)</w:t>
      </w:r>
      <w:r>
        <w:rPr>
          <w:lang w:val="mn-MN" w:eastAsia="zh-TW"/>
        </w:rPr>
        <w:t xml:space="preserve"> хэмжээ</w:t>
      </w:r>
      <w:r>
        <w:rPr>
          <w:lang w:val="en-US" w:eastAsia="zh-TW"/>
        </w:rPr>
        <w:t xml:space="preserve"> 100</w:t>
      </w:r>
    </w:p>
    <w:p w14:paraId="752CF73C" w14:textId="6E249FD3" w:rsidR="004C0758" w:rsidRPr="004C0758" w:rsidRDefault="004C0758" w:rsidP="00950E47">
      <w:pPr>
        <w:rPr>
          <w:lang w:val="en-US" w:eastAsia="zh-TW"/>
        </w:rPr>
      </w:pPr>
      <w:r>
        <w:rPr>
          <w:lang w:val="mn-MN" w:eastAsia="zh-TW"/>
        </w:rPr>
        <w:tab/>
        <w:t>Нэр</w:t>
      </w:r>
      <w:r>
        <w:rPr>
          <w:lang w:val="en-US" w:eastAsia="zh-TW"/>
        </w:rPr>
        <w:t>-</w:t>
      </w:r>
      <w:r>
        <w:rPr>
          <w:lang w:val="mn-MN" w:eastAsia="zh-TW"/>
        </w:rPr>
        <w:t xml:space="preserve"> </w:t>
      </w:r>
      <w:r>
        <w:rPr>
          <w:lang w:val="en-US" w:eastAsia="zh-TW"/>
        </w:rPr>
        <w:t>string(a-Z)</w:t>
      </w:r>
      <w:r>
        <w:rPr>
          <w:lang w:val="mn-MN" w:eastAsia="zh-TW"/>
        </w:rPr>
        <w:t xml:space="preserve"> хэмжээ</w:t>
      </w:r>
      <w:r>
        <w:rPr>
          <w:lang w:val="en-US" w:eastAsia="zh-TW"/>
        </w:rPr>
        <w:t xml:space="preserve"> 100</w:t>
      </w:r>
    </w:p>
    <w:p w14:paraId="499285B1" w14:textId="0B8E0779" w:rsidR="004C0758" w:rsidRPr="004C0758" w:rsidRDefault="004C0758" w:rsidP="00950E47">
      <w:pPr>
        <w:rPr>
          <w:lang w:val="mn-MN" w:eastAsia="zh-TW"/>
        </w:rPr>
      </w:pPr>
      <w:r>
        <w:rPr>
          <w:lang w:val="mn-MN" w:eastAsia="zh-TW"/>
        </w:rPr>
        <w:tab/>
      </w:r>
    </w:p>
    <w:p w14:paraId="785E2B30" w14:textId="16254729" w:rsidR="00182CC8" w:rsidRDefault="00182CC8" w:rsidP="00182CC8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5: оюутан </w:t>
      </w:r>
      <w:r w:rsidRPr="00182CC8">
        <w:rPr>
          <w:rFonts w:ascii="Times New Roman" w:eastAsiaTheme="minorEastAsia" w:hAnsi="Times New Roman" w:cs="Times New Roman"/>
          <w:color w:val="0070C0"/>
          <w:lang w:val="mn-MN" w:eastAsia="zh-TW"/>
        </w:rPr>
        <w:t>0-5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 тооны утастай байж болно гэж бодъё. Ийм мэдээллийг зөвшөөрөх дор хаяж хоёр загвар санал богоно уу</w:t>
      </w:r>
    </w:p>
    <w:p w14:paraId="4FABD356" w14:textId="30399720" w:rsidR="00182CC8" w:rsidRDefault="00182CC8" w:rsidP="00182CC8">
      <w:pPr>
        <w:rPr>
          <w:lang w:val="mn-MN" w:eastAsia="zh-TW"/>
        </w:rPr>
      </w:pPr>
      <w:r>
        <w:rPr>
          <w:lang w:val="mn-MN" w:eastAsia="zh-TW"/>
        </w:rPr>
        <w:tab/>
        <w:t xml:space="preserve">Тусдаа утасны обьек үүсгэж </w:t>
      </w:r>
      <w:r w:rsidRPr="00182CC8">
        <w:rPr>
          <w:lang w:val="mn-MN" w:eastAsia="zh-TW"/>
        </w:rPr>
        <w:t>id</w:t>
      </w:r>
      <w:r>
        <w:rPr>
          <w:lang w:val="mn-MN" w:eastAsia="zh-TW"/>
        </w:rPr>
        <w:t>-г гар_утасд хадгална</w:t>
      </w:r>
    </w:p>
    <w:p w14:paraId="2C676B09" w14:textId="396E2EB1" w:rsidR="00182CC8" w:rsidRDefault="00182CC8" w:rsidP="00182CC8">
      <w:pPr>
        <w:rPr>
          <w:lang w:val="mn-MN" w:eastAsia="zh-TW"/>
        </w:rPr>
      </w:pPr>
      <w:r>
        <w:rPr>
          <w:lang w:val="mn-MN" w:eastAsia="zh-TW"/>
        </w:rPr>
        <w:tab/>
        <w:t xml:space="preserve">Бүгдэнг нь </w:t>
      </w:r>
      <w:r w:rsidRPr="00182CC8">
        <w:rPr>
          <w:lang w:val="mn-MN" w:eastAsia="zh-TW"/>
        </w:rPr>
        <w:t xml:space="preserve">string </w:t>
      </w:r>
      <w:r>
        <w:rPr>
          <w:lang w:val="mn-MN" w:eastAsia="zh-TW"/>
        </w:rPr>
        <w:t>төрөлд тэмдэгтээр хазгаарлаж мэдээллийг гаргах үед про</w:t>
      </w:r>
    </w:p>
    <w:p w14:paraId="5302032F" w14:textId="2844BE63" w:rsidR="004C0758" w:rsidRPr="0093595A" w:rsidRDefault="004C0758" w:rsidP="00182CC8">
      <w:pPr>
        <w:rPr>
          <w:lang w:val="mn-MN" w:eastAsia="zh-TW"/>
        </w:rPr>
      </w:pPr>
      <w:r w:rsidRPr="0093595A">
        <w:rPr>
          <w:lang w:val="mn-MN" w:eastAsia="zh-TW"/>
        </w:rPr>
        <w:tab/>
        <w:t xml:space="preserve">Id – </w:t>
      </w:r>
      <w:r>
        <w:rPr>
          <w:lang w:val="mn-MN" w:eastAsia="zh-TW"/>
        </w:rPr>
        <w:t>тоо</w:t>
      </w:r>
      <w:r w:rsidRPr="0093595A">
        <w:rPr>
          <w:lang w:val="mn-MN" w:eastAsia="zh-TW"/>
        </w:rPr>
        <w:t>(0-9)</w:t>
      </w:r>
      <w:r>
        <w:rPr>
          <w:lang w:val="mn-MN" w:eastAsia="zh-TW"/>
        </w:rPr>
        <w:t xml:space="preserve"> хэмжээ</w:t>
      </w:r>
      <w:r w:rsidRPr="0093595A">
        <w:rPr>
          <w:lang w:val="mn-MN" w:eastAsia="zh-TW"/>
        </w:rPr>
        <w:t>-100</w:t>
      </w:r>
    </w:p>
    <w:p w14:paraId="7048AC23" w14:textId="6C4934D9" w:rsidR="004C0758" w:rsidRPr="004C0758" w:rsidRDefault="004C0758" w:rsidP="00182CC8">
      <w:pPr>
        <w:rPr>
          <w:lang w:val="mn-MN" w:eastAsia="zh-TW"/>
        </w:rPr>
      </w:pPr>
      <w:r w:rsidRPr="0093595A">
        <w:rPr>
          <w:lang w:val="mn-MN" w:eastAsia="zh-TW"/>
        </w:rPr>
        <w:tab/>
        <w:t>Numbers-</w:t>
      </w:r>
      <w:r>
        <w:rPr>
          <w:lang w:val="mn-MN" w:eastAsia="zh-TW"/>
        </w:rPr>
        <w:t xml:space="preserve"> тоо</w:t>
      </w:r>
      <w:r w:rsidRPr="0093595A">
        <w:rPr>
          <w:lang w:val="mn-MN" w:eastAsia="zh-TW"/>
        </w:rPr>
        <w:t>(0-9)</w:t>
      </w:r>
      <w:r>
        <w:rPr>
          <w:lang w:val="mn-MN" w:eastAsia="zh-TW"/>
        </w:rPr>
        <w:t xml:space="preserve"> хэмжээ 8</w:t>
      </w:r>
    </w:p>
    <w:p w14:paraId="1525BF84" w14:textId="00FB08DA" w:rsidR="00182CC8" w:rsidRDefault="00182CC8" w:rsidP="00182CC8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>Даалгавар 6:  Регистрийн дугаарийг ямар атирбут утгыг илэрхийлэх вэ? Ямар</w:t>
      </w:r>
      <w:r w:rsidRPr="00182CC8"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 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>атирбут вэ?</w:t>
      </w:r>
    </w:p>
    <w:p w14:paraId="398F3AC2" w14:textId="334D50BC" w:rsidR="00182CC8" w:rsidRDefault="00182CC8" w:rsidP="00182CC8">
      <w:pPr>
        <w:rPr>
          <w:lang w:val="mn-MN" w:eastAsia="zh-TW"/>
        </w:rPr>
      </w:pPr>
      <w:r>
        <w:rPr>
          <w:lang w:val="mn-MN" w:eastAsia="zh-TW"/>
        </w:rPr>
        <w:tab/>
      </w:r>
      <w:r w:rsidRPr="00182CC8">
        <w:rPr>
          <w:lang w:val="mn-MN" w:eastAsia="zh-TW"/>
        </w:rPr>
        <w:t>Регистрийн дугаарийг</w:t>
      </w:r>
      <w:r>
        <w:rPr>
          <w:lang w:val="mn-MN" w:eastAsia="zh-TW"/>
        </w:rPr>
        <w:t xml:space="preserve"> </w:t>
      </w:r>
      <w:r w:rsidRPr="00182CC8">
        <w:rPr>
          <w:lang w:val="mn-MN" w:eastAsia="zh-TW"/>
        </w:rPr>
        <w:t xml:space="preserve">string </w:t>
      </w:r>
      <w:r>
        <w:rPr>
          <w:lang w:val="mn-MN" w:eastAsia="zh-TW"/>
        </w:rPr>
        <w:t>төрлийн хадга</w:t>
      </w:r>
      <w:r w:rsidR="00B70694">
        <w:rPr>
          <w:lang w:val="mn-MN" w:eastAsia="zh-TW"/>
        </w:rPr>
        <w:t>даг Нийлмэл түлхүүр</w:t>
      </w:r>
    </w:p>
    <w:p w14:paraId="381F1277" w14:textId="212231AB" w:rsidR="00B70694" w:rsidRPr="004C0758" w:rsidRDefault="00B70694" w:rsidP="00182CC8">
      <w:pPr>
        <w:rPr>
          <w:lang w:val="mn-MN" w:eastAsia="zh-TW"/>
        </w:rPr>
      </w:pPr>
      <w:r w:rsidRPr="0093595A">
        <w:rPr>
          <w:lang w:val="mn-MN" w:eastAsia="zh-TW"/>
        </w:rPr>
        <w:tab/>
        <w:t>String(a-Z)</w:t>
      </w:r>
      <w:r w:rsidR="004C0758">
        <w:rPr>
          <w:lang w:val="mn-MN" w:eastAsia="zh-TW"/>
        </w:rPr>
        <w:t xml:space="preserve"> бүхий </w:t>
      </w:r>
      <w:r w:rsidR="004C0758" w:rsidRPr="0093595A">
        <w:rPr>
          <w:lang w:val="mn-MN" w:eastAsia="zh-TW"/>
        </w:rPr>
        <w:t>10</w:t>
      </w:r>
      <w:r w:rsidR="004C0758">
        <w:rPr>
          <w:lang w:val="mn-MN" w:eastAsia="zh-TW"/>
        </w:rPr>
        <w:t>-ийн урттай байна</w:t>
      </w:r>
    </w:p>
    <w:p w14:paraId="06E3991D" w14:textId="24D67F86" w:rsidR="00182CC8" w:rsidRDefault="00182CC8" w:rsidP="00182CC8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>Даалгавар 6:  Насны ямар атирбут утгыг илэрхийлэх вэ? Ямар</w:t>
      </w:r>
      <w:r w:rsidRPr="00182CC8"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 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>атирбут вэ?</w:t>
      </w:r>
    </w:p>
    <w:p w14:paraId="31537B84" w14:textId="77777777" w:rsidR="00B70694" w:rsidRDefault="00182CC8" w:rsidP="00182CC8">
      <w:pPr>
        <w:rPr>
          <w:lang w:val="mn-MN" w:eastAsia="zh-TW"/>
        </w:rPr>
      </w:pPr>
      <w:r>
        <w:rPr>
          <w:lang w:val="mn-MN" w:eastAsia="zh-TW"/>
        </w:rPr>
        <w:tab/>
      </w:r>
      <w:r w:rsidRPr="00182CC8">
        <w:rPr>
          <w:lang w:val="mn-MN" w:eastAsia="zh-TW"/>
        </w:rPr>
        <w:t xml:space="preserve">Насны </w:t>
      </w:r>
      <w:r>
        <w:rPr>
          <w:lang w:val="mn-MN" w:eastAsia="zh-TW"/>
        </w:rPr>
        <w:t>атирбут</w:t>
      </w:r>
      <w:r w:rsidR="00B70694">
        <w:rPr>
          <w:lang w:val="mn-MN" w:eastAsia="zh-TW"/>
        </w:rPr>
        <w:t>ыг</w:t>
      </w:r>
    </w:p>
    <w:p w14:paraId="64759026" w14:textId="53CE6DB4" w:rsidR="00182CC8" w:rsidRPr="00B70694" w:rsidRDefault="00B70694" w:rsidP="00B70694">
      <w:pPr>
        <w:ind w:firstLine="720"/>
        <w:rPr>
          <w:lang w:val="mn-MN" w:eastAsia="zh-TW"/>
        </w:rPr>
      </w:pPr>
      <w:r>
        <w:rPr>
          <w:lang w:val="mn-MN" w:eastAsia="zh-TW"/>
        </w:rPr>
        <w:t xml:space="preserve"> тоо</w:t>
      </w:r>
      <w:r w:rsidRPr="0093595A">
        <w:rPr>
          <w:lang w:val="mn-MN" w:eastAsia="zh-TW"/>
        </w:rPr>
        <w:t>(0-9)</w:t>
      </w:r>
      <w:r>
        <w:rPr>
          <w:lang w:val="mn-MN" w:eastAsia="zh-TW"/>
        </w:rPr>
        <w:t xml:space="preserve"> болох 3-ийн урттай</w:t>
      </w:r>
    </w:p>
    <w:p w14:paraId="3E18FBB1" w14:textId="4E64AC10" w:rsidR="00182CC8" w:rsidRDefault="00182CC8" w:rsidP="00182CC8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>Даалгавар 6:  Хаяг атирбутыг анхаарна уу. Энэхүү талбарыг хэдэн хэдэн атирбутад хуваавал түүний давуу болон сул тал юу вэ? Нийт хэдэн атирбутад хуваах вэ</w:t>
      </w:r>
    </w:p>
    <w:p w14:paraId="402F741D" w14:textId="6EE84815" w:rsidR="00182CC8" w:rsidRDefault="00182CC8" w:rsidP="00182CC8">
      <w:pPr>
        <w:rPr>
          <w:lang w:val="mn-MN" w:eastAsia="zh-TW"/>
        </w:rPr>
      </w:pPr>
      <w:r>
        <w:rPr>
          <w:lang w:val="mn-MN" w:eastAsia="zh-TW"/>
        </w:rPr>
        <w:tab/>
        <w:t xml:space="preserve">3 </w:t>
      </w:r>
      <w:r w:rsidRPr="00182CC8">
        <w:rPr>
          <w:lang w:val="mn-MN" w:eastAsia="zh-TW"/>
        </w:rPr>
        <w:t>атирбутад</w:t>
      </w:r>
      <w:r>
        <w:rPr>
          <w:lang w:val="mn-MN" w:eastAsia="zh-TW"/>
        </w:rPr>
        <w:t xml:space="preserve"> хуваана  аймаг, сум</w:t>
      </w:r>
      <w:r w:rsidRPr="00182CC8">
        <w:rPr>
          <w:lang w:val="mn-MN" w:eastAsia="zh-TW"/>
        </w:rPr>
        <w:t>/</w:t>
      </w:r>
      <w:r w:rsidR="000662E8">
        <w:rPr>
          <w:lang w:val="mn-MN" w:eastAsia="zh-TW"/>
        </w:rPr>
        <w:t>д</w:t>
      </w:r>
      <w:r>
        <w:rPr>
          <w:lang w:val="mn-MN" w:eastAsia="zh-TW"/>
        </w:rPr>
        <w:t>үүрэг ,</w:t>
      </w:r>
      <w:r w:rsidRPr="00182CC8">
        <w:rPr>
          <w:lang w:val="mn-MN" w:eastAsia="zh-TW"/>
        </w:rPr>
        <w:t xml:space="preserve"> </w:t>
      </w:r>
      <w:r>
        <w:rPr>
          <w:lang w:val="mn-MN" w:eastAsia="zh-TW"/>
        </w:rPr>
        <w:t>хороо</w:t>
      </w:r>
      <w:r w:rsidRPr="00182CC8">
        <w:rPr>
          <w:lang w:val="mn-MN" w:eastAsia="zh-TW"/>
        </w:rPr>
        <w:t>/</w:t>
      </w:r>
      <w:r>
        <w:rPr>
          <w:lang w:val="mn-MN" w:eastAsia="zh-TW"/>
        </w:rPr>
        <w:t xml:space="preserve"> байр</w:t>
      </w:r>
    </w:p>
    <w:p w14:paraId="364F8791" w14:textId="5B93A582" w:rsidR="00182CC8" w:rsidRDefault="00182CC8" w:rsidP="00182CC8">
      <w:pPr>
        <w:rPr>
          <w:lang w:val="mn-MN" w:eastAsia="zh-TW"/>
        </w:rPr>
      </w:pPr>
      <w:r>
        <w:rPr>
          <w:lang w:val="mn-MN" w:eastAsia="zh-TW"/>
        </w:rPr>
        <w:tab/>
        <w:t>Зай хэтрэх асуудал байхгүй ч зарим үед сул зай их байх магадлалтай</w:t>
      </w:r>
    </w:p>
    <w:p w14:paraId="4A4146F7" w14:textId="3E488708" w:rsidR="000662E8" w:rsidRPr="000662E8" w:rsidRDefault="000662E8" w:rsidP="00182CC8">
      <w:pPr>
        <w:rPr>
          <w:lang w:val="en-US" w:eastAsia="zh-TW"/>
        </w:rPr>
      </w:pPr>
      <w:r>
        <w:rPr>
          <w:lang w:val="mn-MN" w:eastAsia="zh-TW"/>
        </w:rPr>
        <w:tab/>
        <w:t xml:space="preserve">Аймаг </w:t>
      </w:r>
      <w:r w:rsidRPr="000662E8">
        <w:rPr>
          <w:lang w:val="mn-MN" w:eastAsia="zh-TW"/>
        </w:rPr>
        <w:t>string</w:t>
      </w:r>
      <w:r>
        <w:rPr>
          <w:lang w:val="en-US" w:eastAsia="zh-TW"/>
        </w:rPr>
        <w:t xml:space="preserve">(a-Z) </w:t>
      </w:r>
      <w:r>
        <w:rPr>
          <w:lang w:val="mn-MN" w:eastAsia="zh-TW"/>
        </w:rPr>
        <w:t xml:space="preserve">хэмжээ </w:t>
      </w:r>
      <w:r>
        <w:rPr>
          <w:lang w:val="en-US" w:eastAsia="zh-TW"/>
        </w:rPr>
        <w:t>30</w:t>
      </w:r>
    </w:p>
    <w:p w14:paraId="78703678" w14:textId="7D920FB0" w:rsidR="000662E8" w:rsidRPr="000662E8" w:rsidRDefault="000662E8" w:rsidP="000662E8">
      <w:pPr>
        <w:rPr>
          <w:lang w:val="en-US" w:eastAsia="zh-TW"/>
        </w:rPr>
      </w:pPr>
      <w:r>
        <w:rPr>
          <w:lang w:val="mn-MN" w:eastAsia="zh-TW"/>
        </w:rPr>
        <w:tab/>
        <w:t>сум</w:t>
      </w:r>
      <w:r w:rsidRPr="00182CC8">
        <w:rPr>
          <w:lang w:val="mn-MN" w:eastAsia="zh-TW"/>
        </w:rPr>
        <w:t>/</w:t>
      </w:r>
      <w:r>
        <w:rPr>
          <w:lang w:val="mn-MN" w:eastAsia="zh-TW"/>
        </w:rPr>
        <w:t>дүүрэг</w:t>
      </w:r>
      <w:r w:rsidRPr="000662E8">
        <w:rPr>
          <w:lang w:val="mn-MN" w:eastAsia="zh-TW"/>
        </w:rPr>
        <w:t xml:space="preserve"> string </w:t>
      </w:r>
      <w:r>
        <w:rPr>
          <w:lang w:val="en-US" w:eastAsia="zh-TW"/>
        </w:rPr>
        <w:t>(a-Z)</w:t>
      </w:r>
      <w:r>
        <w:rPr>
          <w:lang w:val="mn-MN" w:eastAsia="zh-TW"/>
        </w:rPr>
        <w:t xml:space="preserve"> хэмжээ</w:t>
      </w:r>
      <w:r>
        <w:rPr>
          <w:lang w:val="en-US" w:eastAsia="zh-TW"/>
        </w:rPr>
        <w:t xml:space="preserve"> 30</w:t>
      </w:r>
    </w:p>
    <w:p w14:paraId="2FF9C626" w14:textId="62B3C424" w:rsidR="000662E8" w:rsidRPr="000662E8" w:rsidRDefault="000662E8" w:rsidP="00182CC8">
      <w:pPr>
        <w:rPr>
          <w:lang w:val="en-US" w:eastAsia="zh-TW"/>
        </w:rPr>
      </w:pPr>
      <w:r>
        <w:rPr>
          <w:lang w:val="mn-MN" w:eastAsia="zh-TW"/>
        </w:rPr>
        <w:tab/>
        <w:t>хороо</w:t>
      </w:r>
      <w:r w:rsidRPr="00182CC8">
        <w:rPr>
          <w:lang w:val="mn-MN" w:eastAsia="zh-TW"/>
        </w:rPr>
        <w:t>/</w:t>
      </w:r>
      <w:r>
        <w:rPr>
          <w:lang w:val="mn-MN" w:eastAsia="zh-TW"/>
        </w:rPr>
        <w:t xml:space="preserve"> байр string(</w:t>
      </w:r>
      <w:r>
        <w:rPr>
          <w:lang w:val="en-US" w:eastAsia="zh-TW"/>
        </w:rPr>
        <w:t>a-Z</w:t>
      </w:r>
      <w:r>
        <w:rPr>
          <w:lang w:val="mn-MN" w:eastAsia="zh-TW"/>
        </w:rPr>
        <w:t>) хэмжээ</w:t>
      </w:r>
      <w:r>
        <w:rPr>
          <w:lang w:val="en-US" w:eastAsia="zh-TW"/>
        </w:rPr>
        <w:t xml:space="preserve"> 30</w:t>
      </w:r>
    </w:p>
    <w:p w14:paraId="3CEAD702" w14:textId="77777777" w:rsidR="00182CC8" w:rsidRPr="00182CC8" w:rsidRDefault="00182CC8" w:rsidP="00182CC8">
      <w:pPr>
        <w:rPr>
          <w:lang w:val="mn-MN" w:eastAsia="zh-TW"/>
        </w:rPr>
      </w:pPr>
    </w:p>
    <w:p w14:paraId="4A27D36A" w14:textId="77777777" w:rsidR="00182CC8" w:rsidRPr="00950E47" w:rsidRDefault="00182CC8" w:rsidP="00950E47">
      <w:pPr>
        <w:rPr>
          <w:lang w:val="mn-MN" w:eastAsia="zh-TW"/>
        </w:rPr>
      </w:pPr>
    </w:p>
    <w:p w14:paraId="68754C02" w14:textId="06C24342" w:rsidR="00D56246" w:rsidRPr="00FD7908" w:rsidRDefault="00FD7908" w:rsidP="0093227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 w:rsidRPr="00FD7908">
        <w:rPr>
          <w:rFonts w:ascii="Times New Roman" w:eastAsiaTheme="minorEastAsia" w:hAnsi="Times New Roman"/>
          <w:sz w:val="24"/>
          <w:szCs w:val="24"/>
          <w:lang w:val="mn-MN" w:eastAsia="zh-TW"/>
        </w:rPr>
        <w:t>...</w:t>
      </w:r>
    </w:p>
    <w:p w14:paraId="42809347" w14:textId="33D42CEC" w:rsidR="00D56246" w:rsidRDefault="00D56246" w:rsidP="00D56246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үгнэлт: </w:t>
      </w:r>
    </w:p>
    <w:p w14:paraId="6DCC3A64" w14:textId="4EE8F44E" w:rsidR="00D56246" w:rsidRDefault="00D56246" w:rsidP="00D56246">
      <w:pPr>
        <w:rPr>
          <w:lang w:val="mn-MN" w:eastAsia="zh-TW"/>
        </w:rPr>
      </w:pPr>
    </w:p>
    <w:p w14:paraId="4FD61D04" w14:textId="251F6206" w:rsidR="00F0077D" w:rsidRPr="00B70694" w:rsidRDefault="00B70694" w:rsidP="00B70694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>
        <w:rPr>
          <w:rFonts w:ascii="Times New Roman" w:eastAsiaTheme="minorEastAsia" w:hAnsi="Times New Roman"/>
          <w:sz w:val="24"/>
          <w:szCs w:val="24"/>
          <w:lang w:val="mn-MN" w:eastAsia="zh-TW"/>
        </w:rPr>
        <w:lastRenderedPageBreak/>
        <w:tab/>
        <w:t xml:space="preserve">Суурин утасны дугаарлалтийг болон </w:t>
      </w:r>
      <w:r w:rsidRPr="00B70694">
        <w:rPr>
          <w:rFonts w:ascii="Times New Roman" w:eastAsiaTheme="minorEastAsia" w:hAnsi="Times New Roman"/>
          <w:sz w:val="24"/>
          <w:szCs w:val="24"/>
          <w:lang w:val="mn-MN" w:eastAsia="zh-TW"/>
        </w:rPr>
        <w:t>атирбутыг</w:t>
      </w:r>
      <w:r>
        <w:rPr>
          <w:rFonts w:ascii="Times New Roman" w:eastAsiaTheme="minorEastAsia" w:hAnsi="Times New Roman"/>
          <w:sz w:val="24"/>
          <w:szCs w:val="24"/>
          <w:lang w:val="mn-MN" w:eastAsia="zh-TW"/>
        </w:rPr>
        <w:t xml:space="preserve"> хэснгчлэх болон нийлүүлэхийн сул ба давуу талийг мэдэж авсан</w:t>
      </w:r>
    </w:p>
    <w:p w14:paraId="18F46715" w14:textId="526E31B2" w:rsidR="00932272" w:rsidRPr="00FD7908" w:rsidRDefault="00932272" w:rsidP="00932272">
      <w:pPr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</w:pPr>
      <w:r w:rsidRPr="00FD7908"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  <w:t>Анхааруулга:</w:t>
      </w:r>
    </w:p>
    <w:p w14:paraId="2E1F1AE5" w14:textId="01E53EDF" w:rsidR="00932272" w:rsidRPr="00FD7908" w:rsidRDefault="00932272" w:rsidP="00932272">
      <w:pPr>
        <w:pStyle w:val="ListParagraph"/>
        <w:numPr>
          <w:ilvl w:val="0"/>
          <w:numId w:val="18"/>
        </w:numPr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</w:pPr>
      <w:r w:rsidRPr="00FD7908"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  <w:t xml:space="preserve">SQL оруулахдаа </w:t>
      </w:r>
      <w:r w:rsidR="00D56246" w:rsidRPr="00FD7908">
        <w:rPr>
          <w:rStyle w:val="sqlkeywordcolor"/>
          <w:rFonts w:ascii="Courier New" w:hAnsi="Courier New" w:cs="Courier New"/>
          <w:color w:val="FF0000"/>
          <w:sz w:val="24"/>
          <w:szCs w:val="24"/>
          <w:shd w:val="clear" w:color="auto" w:fill="FFFFFF"/>
          <w:lang w:val="mn-MN"/>
        </w:rPr>
        <w:t>Courier New</w:t>
      </w:r>
      <w:r w:rsidR="00D56246" w:rsidRPr="00FD7908">
        <w:rPr>
          <w:rStyle w:val="sqlkeywordcolor"/>
          <w:rFonts w:ascii="Courier New" w:hAnsi="Courier New" w:cs="Courier New"/>
          <w:color w:val="0000CD"/>
          <w:sz w:val="24"/>
          <w:szCs w:val="24"/>
          <w:shd w:val="clear" w:color="auto" w:fill="FFFFFF"/>
          <w:lang w:val="mn-MN"/>
        </w:rPr>
        <w:t xml:space="preserve"> </w:t>
      </w:r>
      <w:r w:rsidR="00D56246" w:rsidRPr="0054612D">
        <w:rPr>
          <w:rFonts w:ascii="Times New Roman" w:hAnsi="Times New Roman"/>
          <w:color w:val="FF0000"/>
          <w:sz w:val="24"/>
          <w:szCs w:val="24"/>
          <w:lang w:val="mn-MN"/>
        </w:rPr>
        <w:t>фонт</w:t>
      </w:r>
      <w:r w:rsidR="00D56246" w:rsidRPr="00FD7908">
        <w:rPr>
          <w:rFonts w:ascii="Times New Roman" w:hAnsi="Times New Roman"/>
          <w:color w:val="FF0000"/>
          <w:sz w:val="24"/>
          <w:szCs w:val="24"/>
          <w:lang w:val="mn-MN"/>
        </w:rPr>
        <w:t xml:space="preserve"> 12 pt</w:t>
      </w:r>
      <w:r w:rsidR="00D56246" w:rsidRPr="00FD7908">
        <w:rPr>
          <w:rFonts w:ascii="Times New Roman" w:hAnsi="Times New Roman"/>
          <w:color w:val="FF0000"/>
          <w:sz w:val="24"/>
          <w:szCs w:val="24"/>
          <w:lang w:val="mn-MN" w:eastAsia="zh-TW"/>
        </w:rPr>
        <w:t xml:space="preserve"> </w:t>
      </w:r>
      <w:r w:rsidR="00D56246" w:rsidRPr="0054612D">
        <w:rPr>
          <w:rFonts w:ascii="Times New Roman" w:hAnsi="Times New Roman"/>
          <w:color w:val="FF0000"/>
          <w:sz w:val="24"/>
          <w:szCs w:val="24"/>
          <w:lang w:val="mn-MN"/>
        </w:rPr>
        <w:t>ашиглана уу</w:t>
      </w:r>
      <w:r w:rsidR="00D56246" w:rsidRPr="00FD7908">
        <w:rPr>
          <w:rFonts w:ascii="Times New Roman" w:hAnsi="Times New Roman"/>
          <w:color w:val="FF0000"/>
          <w:sz w:val="24"/>
          <w:szCs w:val="24"/>
          <w:lang w:val="mn-MN"/>
        </w:rPr>
        <w:t>.</w:t>
      </w:r>
    </w:p>
    <w:p w14:paraId="52A9AD67" w14:textId="087C6E3B" w:rsidR="00D56246" w:rsidRPr="00FD7908" w:rsidRDefault="00044CF2" w:rsidP="00932272">
      <w:pPr>
        <w:pStyle w:val="ListParagraph"/>
        <w:numPr>
          <w:ilvl w:val="0"/>
          <w:numId w:val="18"/>
        </w:numPr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</w:pPr>
      <w:r w:rsidRPr="00FD7908"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  <w:t xml:space="preserve">Үг үсгийн алдаагүй бичнэ үү. </w:t>
      </w:r>
    </w:p>
    <w:p w14:paraId="1D2D16AF" w14:textId="1DD14F8B" w:rsidR="00D56246" w:rsidRPr="00932272" w:rsidRDefault="00D56246" w:rsidP="00D56246">
      <w:pPr>
        <w:pStyle w:val="ListParagraph"/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</w:pPr>
    </w:p>
    <w:sectPr w:rsidR="00D56246" w:rsidRPr="00932272" w:rsidSect="005156B8">
      <w:headerReference w:type="default" r:id="rId9"/>
      <w:footerReference w:type="default" r:id="rId10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4EBBBE" w14:textId="77777777" w:rsidR="0074486B" w:rsidRDefault="0074486B" w:rsidP="006E22EA">
      <w:r>
        <w:separator/>
      </w:r>
    </w:p>
  </w:endnote>
  <w:endnote w:type="continuationSeparator" w:id="0">
    <w:p w14:paraId="27FCCD46" w14:textId="77777777" w:rsidR="0074486B" w:rsidRDefault="0074486B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557"/>
      <w:gridCol w:w="4559"/>
    </w:tblGrid>
    <w:tr w:rsidR="00A428C3" w14:paraId="5E447FF2" w14:textId="77777777" w:rsidTr="006E22EA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69346E5F" w14:textId="490ABB84" w:rsidR="00A428C3" w:rsidRPr="006F4A10" w:rsidRDefault="00AA7EF5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  <w:r>
            <w:rPr>
              <w:rFonts w:ascii="Times New Roman" w:hAnsi="Times New Roman"/>
              <w:lang w:val="mn-MN"/>
            </w:rPr>
            <w:t>МХТ</w:t>
          </w:r>
          <w:r w:rsidR="00A428C3">
            <w:rPr>
              <w:rFonts w:ascii="Times New Roman" w:hAnsi="Times New Roman"/>
              <w:lang w:val="mn-MN"/>
            </w:rPr>
            <w:t>С © 20</w:t>
          </w:r>
          <w:r>
            <w:rPr>
              <w:rFonts w:ascii="Times New Roman" w:hAnsi="Times New Roman"/>
              <w:lang w:val="mn-MN"/>
            </w:rPr>
            <w:t>2</w:t>
          </w:r>
          <w:r w:rsidR="00932272">
            <w:rPr>
              <w:rFonts w:ascii="Times New Roman" w:hAnsi="Times New Roman"/>
              <w:lang w:val="en-US"/>
            </w:rPr>
            <w:t>1</w:t>
          </w:r>
          <w:r w:rsidR="00A428C3">
            <w:rPr>
              <w:rFonts w:ascii="Times New Roman" w:hAnsi="Times New Roman"/>
              <w:lang w:val="mn-MN"/>
            </w:rPr>
            <w:t xml:space="preserve"> Д.Золбоо</w:t>
          </w: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06A6EEBF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93595A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r w:rsidR="0074486B">
            <w:fldChar w:fldCharType="begin"/>
          </w:r>
          <w:r w:rsidR="0074486B">
            <w:instrText xml:space="preserve"> NUMPAGES   \* MERGEFORMAT </w:instrText>
          </w:r>
          <w:r w:rsidR="0074486B">
            <w:fldChar w:fldCharType="separate"/>
          </w:r>
          <w:r w:rsidR="0093595A" w:rsidRPr="0093595A">
            <w:rPr>
              <w:rFonts w:ascii="Times New Roman" w:hAnsi="Times New Roman"/>
              <w:noProof/>
            </w:rPr>
            <w:t>4</w:t>
          </w:r>
          <w:r w:rsidR="0074486B">
            <w:rPr>
              <w:rFonts w:ascii="Times New Roman" w:hAnsi="Times New Roman"/>
              <w:noProof/>
            </w:rPr>
            <w:fldChar w:fldCharType="end"/>
          </w:r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6A234A" w14:textId="77777777" w:rsidR="0074486B" w:rsidRDefault="0074486B" w:rsidP="006E22EA">
      <w:r>
        <w:separator/>
      </w:r>
    </w:p>
  </w:footnote>
  <w:footnote w:type="continuationSeparator" w:id="0">
    <w:p w14:paraId="1E0DD7AD" w14:textId="77777777" w:rsidR="0074486B" w:rsidRDefault="0074486B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B3FFF" w14:textId="1873F2FE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IT</w:t>
    </w:r>
    <w:r w:rsidR="00D841E0">
      <w:rPr>
        <w:rFonts w:ascii="Times New Roman" w:hAnsi="Times New Roman"/>
        <w:lang w:val="en-US"/>
      </w:rPr>
      <w:t>2</w:t>
    </w:r>
    <w:r>
      <w:rPr>
        <w:rFonts w:ascii="Times New Roman" w:hAnsi="Times New Roman"/>
        <w:lang w:val="en-US"/>
      </w:rPr>
      <w:t xml:space="preserve">31 – </w:t>
    </w:r>
    <w:r w:rsidR="00D841E0">
      <w:rPr>
        <w:rFonts w:ascii="Times New Roman" w:eastAsiaTheme="minorEastAsia" w:hAnsi="Times New Roman"/>
        <w:lang w:val="mn-MN" w:eastAsia="zh-TW"/>
      </w:rPr>
      <w:t>Өгөгдлийн сангийн зохиомж</w:t>
    </w:r>
    <w:r w:rsidR="008B354E">
      <w:rPr>
        <w:rFonts w:ascii="Times New Roman" w:hAnsi="Times New Roman"/>
        <w:lang w:val="mn-MN"/>
      </w:rPr>
      <w:t xml:space="preserve">  </w:t>
    </w:r>
    <w:r>
      <w:rPr>
        <w:rFonts w:ascii="Times New Roman" w:hAnsi="Times New Roman"/>
        <w:lang w:val="en-US"/>
      </w:rPr>
      <w:t xml:space="preserve">                                                               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E968C3"/>
    <w:multiLevelType w:val="hybridMultilevel"/>
    <w:tmpl w:val="7CE027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6C6FB2"/>
    <w:multiLevelType w:val="hybridMultilevel"/>
    <w:tmpl w:val="B04622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E25184"/>
    <w:multiLevelType w:val="hybridMultilevel"/>
    <w:tmpl w:val="E14E06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24393B"/>
    <w:multiLevelType w:val="hybridMultilevel"/>
    <w:tmpl w:val="BDA286FE"/>
    <w:lvl w:ilvl="0" w:tplc="7952A5D8">
      <w:numFmt w:val="bullet"/>
      <w:lvlText w:val="·"/>
      <w:lvlJc w:val="left"/>
      <w:pPr>
        <w:ind w:left="930" w:hanging="57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C69A3"/>
    <w:multiLevelType w:val="hybridMultilevel"/>
    <w:tmpl w:val="B6266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6B065E"/>
    <w:multiLevelType w:val="hybridMultilevel"/>
    <w:tmpl w:val="B3FE8DAA"/>
    <w:lvl w:ilvl="0" w:tplc="E9B452B8">
      <w:numFmt w:val="bullet"/>
      <w:lvlText w:val="·"/>
      <w:lvlJc w:val="left"/>
      <w:pPr>
        <w:ind w:left="930" w:hanging="57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20579"/>
    <w:multiLevelType w:val="hybridMultilevel"/>
    <w:tmpl w:val="272AD3FC"/>
    <w:lvl w:ilvl="0" w:tplc="04090001">
      <w:start w:val="1"/>
      <w:numFmt w:val="bullet"/>
      <w:lvlText w:val=""/>
      <w:lvlJc w:val="left"/>
      <w:pPr>
        <w:ind w:left="1290" w:hanging="5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C82F0E"/>
    <w:multiLevelType w:val="hybridMultilevel"/>
    <w:tmpl w:val="19B0F4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2A5278"/>
    <w:multiLevelType w:val="hybridMultilevel"/>
    <w:tmpl w:val="0D608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3C09B3"/>
    <w:multiLevelType w:val="hybridMultilevel"/>
    <w:tmpl w:val="806E7A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21"/>
  </w:num>
  <w:num w:numId="4">
    <w:abstractNumId w:val="7"/>
  </w:num>
  <w:num w:numId="5">
    <w:abstractNumId w:val="3"/>
  </w:num>
  <w:num w:numId="6">
    <w:abstractNumId w:val="24"/>
  </w:num>
  <w:num w:numId="7">
    <w:abstractNumId w:val="0"/>
  </w:num>
  <w:num w:numId="8">
    <w:abstractNumId w:val="2"/>
  </w:num>
  <w:num w:numId="9">
    <w:abstractNumId w:val="19"/>
  </w:num>
  <w:num w:numId="10">
    <w:abstractNumId w:val="16"/>
  </w:num>
  <w:num w:numId="11">
    <w:abstractNumId w:val="17"/>
  </w:num>
  <w:num w:numId="12">
    <w:abstractNumId w:val="23"/>
  </w:num>
  <w:num w:numId="13">
    <w:abstractNumId w:val="9"/>
  </w:num>
  <w:num w:numId="14">
    <w:abstractNumId w:val="1"/>
  </w:num>
  <w:num w:numId="15">
    <w:abstractNumId w:val="15"/>
  </w:num>
  <w:num w:numId="16">
    <w:abstractNumId w:val="13"/>
  </w:num>
  <w:num w:numId="17">
    <w:abstractNumId w:val="6"/>
  </w:num>
  <w:num w:numId="18">
    <w:abstractNumId w:val="27"/>
  </w:num>
  <w:num w:numId="19">
    <w:abstractNumId w:val="8"/>
  </w:num>
  <w:num w:numId="20">
    <w:abstractNumId w:val="20"/>
  </w:num>
  <w:num w:numId="21">
    <w:abstractNumId w:val="5"/>
  </w:num>
  <w:num w:numId="22">
    <w:abstractNumId w:val="26"/>
  </w:num>
  <w:num w:numId="23">
    <w:abstractNumId w:val="10"/>
  </w:num>
  <w:num w:numId="24">
    <w:abstractNumId w:val="18"/>
  </w:num>
  <w:num w:numId="25">
    <w:abstractNumId w:val="25"/>
  </w:num>
  <w:num w:numId="26">
    <w:abstractNumId w:val="14"/>
  </w:num>
  <w:num w:numId="27">
    <w:abstractNumId w:val="12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xNTOzsDQxNDI2sTRS0lEKTi0uzszPAykwqgUAzGMTLS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2E8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A8C"/>
    <w:rsid w:val="00162399"/>
    <w:rsid w:val="00162BC4"/>
    <w:rsid w:val="00163438"/>
    <w:rsid w:val="001649C7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2CC8"/>
    <w:rsid w:val="00183114"/>
    <w:rsid w:val="0018345D"/>
    <w:rsid w:val="00183D45"/>
    <w:rsid w:val="00183EC9"/>
    <w:rsid w:val="0018784F"/>
    <w:rsid w:val="00187CE2"/>
    <w:rsid w:val="001902BF"/>
    <w:rsid w:val="00192EB0"/>
    <w:rsid w:val="001953FA"/>
    <w:rsid w:val="00196B21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5876"/>
    <w:rsid w:val="00425AF7"/>
    <w:rsid w:val="00426B36"/>
    <w:rsid w:val="004270FA"/>
    <w:rsid w:val="0042729D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0758"/>
    <w:rsid w:val="004C1DE5"/>
    <w:rsid w:val="004C2731"/>
    <w:rsid w:val="004C5FBD"/>
    <w:rsid w:val="004C615C"/>
    <w:rsid w:val="004C6FB5"/>
    <w:rsid w:val="004C7A36"/>
    <w:rsid w:val="004C7B7E"/>
    <w:rsid w:val="004D0E79"/>
    <w:rsid w:val="004D103F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4F7C7E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4612D"/>
    <w:rsid w:val="00551618"/>
    <w:rsid w:val="005517E3"/>
    <w:rsid w:val="005519B0"/>
    <w:rsid w:val="0055370B"/>
    <w:rsid w:val="005556D0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76360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486B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3CBF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95A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0E47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4C30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3EE"/>
    <w:rsid w:val="00B566D4"/>
    <w:rsid w:val="00B61A47"/>
    <w:rsid w:val="00B633A3"/>
    <w:rsid w:val="00B64B61"/>
    <w:rsid w:val="00B65A4D"/>
    <w:rsid w:val="00B66E49"/>
    <w:rsid w:val="00B70694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3737A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A71E2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077D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086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36B2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7A5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2EA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F936B2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4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aagii</cp:lastModifiedBy>
  <cp:revision>53</cp:revision>
  <cp:lastPrinted>2020-10-13T17:17:00Z</cp:lastPrinted>
  <dcterms:created xsi:type="dcterms:W3CDTF">2012-04-10T03:21:00Z</dcterms:created>
  <dcterms:modified xsi:type="dcterms:W3CDTF">2021-02-21T15:53:00Z</dcterms:modified>
</cp:coreProperties>
</file>